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décembre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5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b52c8c8-1a49-482d-9875-57ceb0b197c2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b52c8c8-1a49-482d-9875-57ceb0b197c2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3803cc9-e189-4577-b680-a7fa1f7da391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3803cc9-e189-4577-b680-a7fa1f7da39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7b3c67c-67ed-4353-92d9-8c615a5c48a3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7b3c67c-67ed-4353-92d9-8c615a5c48a3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1fdc272-8692-4040-b7f4-4fc898deed4f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1fdc272-8692-4040-b7f4-4fc898deed4f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7578cd2-6649-4d05-9802-3a57a043aa59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7578cd2-6649-4d05-9802-3a57a043aa59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741a40c-11e8-498b-9eb3-a400b1d03c46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741a40c-11e8-498b-9eb3-a400b1d03c46"/>
      <w:r>
        <w:rPr>
          <w:rFonts/>
          <w:b w:val="true"/>
        </w:rPr>
        <w:t xml:space="preserve">: </w:t>
      </w:r>
      <w:r>
        <w:t xml:space="preserve">B - Enoncé 14 : La consommation de Puff Bars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e633e31-ef12-43d1-90d8-2e5b44fe3c1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e633e31-ef12-43d1-90d8-2e5b44fe3c1a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bf5a872-7d25-45cf-811d-a4b6f79b0a8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bf5a872-7d25-45cf-811d-a4b6f79b0a8a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4333ada-57db-4558-99c8-e06e77390613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4333ada-57db-4558-99c8-e06e77390613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47666ed-39a1-4a59-8f13-9bafc0f20b17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47666ed-39a1-4a59-8f13-9bafc0f20b17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a9a88e6-53f1-4e7c-95cd-3d7df3328dd2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a9a88e6-53f1-4e7c-95cd-3d7df3328dd2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8c67358-6d9d-4bc5-ab03-a5e5a14af3aa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8c67358-6d9d-4bc5-ab03-a5e5a14af3aa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5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5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0aa791d8b46064bc800c657ab97e982e3c0b9fab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36d689308cd978f5eb6e8a1cd004c12e8d9368f0.png"/>
<Relationship Id="rId31" Type="http://schemas.openxmlformats.org/officeDocument/2006/relationships/image" Target="media/dd4bf2eb96282cc3a4b1bcd2db7a43b87c20261c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a3ce0d5a76a8fb739b6b2c32c8c1b0832d55e740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9a9658fa27bbad94bb88a81f4c7a81f6b1a64b71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608f40a3e2b8947bbe1f7682f58de8c22b54b7a4.png"/>
<Relationship Id="rId45" Type="http://schemas.openxmlformats.org/officeDocument/2006/relationships/image" Target="media/535bf461ec5be278fa3d23d913d0820385800500.png"/>
<Relationship Id="rId46" Type="http://schemas.openxmlformats.org/officeDocument/2006/relationships/image" Target="media/0038a5051fbe89bce7f9dbdcf86e6d742704d635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d02245e7dee9da3ea3c4272080f1521f494ea56f.png"/>
<Relationship Id="rId57" Type="http://schemas.openxmlformats.org/officeDocument/2006/relationships/image" Target="media/c44d77d626c6afeaf939e257a5f8a90daa8f35f1.png"/>
<Relationship Id="rId58" Type="http://schemas.openxmlformats.org/officeDocument/2006/relationships/image" Target="media/80997816f1e45224a650f7892f9d233826f500bc.png"/>
<Relationship Id="rId59" Type="http://schemas.openxmlformats.org/officeDocument/2006/relationships/image" Target="media/128806d27d7a6f185e866f6140f4ca49ac651121.png"/>
<Relationship Id="rId60" Type="http://schemas.openxmlformats.org/officeDocument/2006/relationships/image" Target="media/c25b7350c517a09c6633fc58eaa69520adbbe77b.png"/>
<Relationship Id="rId61" Type="http://schemas.openxmlformats.org/officeDocument/2006/relationships/image" Target="media/fbc1b7ff817a8a487ce7e5bba787eed4e90d99fa.png"/>
<Relationship Id="rId62" Type="http://schemas.openxmlformats.org/officeDocument/2006/relationships/image" Target="media/f593678be7c30715f14858ea31eea8c4e458bc8f.png"/>
<Relationship Id="rId63" Type="http://schemas.openxmlformats.org/officeDocument/2006/relationships/image" Target="media/e8da95b191cd2608ad083c1bc590d694bcfccf08.png"/>
<Relationship Id="rId64" Type="http://schemas.openxmlformats.org/officeDocument/2006/relationships/image" Target="media/abc0df958f15abcad99c6f33013091616ff37b44.png"/>
<Relationship Id="rId65" Type="http://schemas.openxmlformats.org/officeDocument/2006/relationships/image" Target="media/f3ab477cbe6b77bc737389762b7454cd06cd054c.png"/>
<Relationship Id="rId66" Type="http://schemas.openxmlformats.org/officeDocument/2006/relationships/image" Target="media/03b46f3b3caeffe22c685575c4027705722b4c2b.png"/>
<Relationship Id="rId67" Type="http://schemas.openxmlformats.org/officeDocument/2006/relationships/image" Target="media/fbdff4920ae0da175a4d5d5d5cbb75a627f768e9.png"/>
<Relationship Id="rId68" Type="http://schemas.openxmlformats.org/officeDocument/2006/relationships/image" Target="media/997c9ff40cdaca21713056078e683e960a1623ae.png"/>
<Relationship Id="rId69" Type="http://schemas.openxmlformats.org/officeDocument/2006/relationships/image" Target="media/a74cde03be818f8a1847f4a90c32d34bde3b40a9.png"/>
<Relationship Id="rId70" Type="http://schemas.openxmlformats.org/officeDocument/2006/relationships/image" Target="media/6f9c5f67dca98c9f6dc703eb43977fc099f806f0.png"/>
<Relationship Id="rId71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5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12-02T14:30:52Z</dcterms:created>
  <dcterms:modified xsi:type="dcterms:W3CDTF">2024-12-02T15:30:5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décembre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5</vt:lpwstr>
  </property>
</Properties>
</file>